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02E758" w14:textId="5AC7A5C2" w:rsidR="0002148C" w:rsidRPr="00CE2172" w:rsidRDefault="00CE2172" w:rsidP="00CE2172">
      <w:pPr>
        <w:jc w:val="center"/>
      </w:pPr>
      <w:r>
        <w:rPr>
          <w:noProof/>
        </w:rPr>
        <w:drawing>
          <wp:inline distT="0" distB="0" distL="0" distR="0" wp14:anchorId="4E47606A" wp14:editId="2416A5DE">
            <wp:extent cx="2545080" cy="321606"/>
            <wp:effectExtent l="0" t="0" r="0" b="2540"/>
            <wp:docPr id="15701611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161164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8638" cy="329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0" w:name="_Hlk204578734"/>
    <w:p w14:paraId="1EDEE430" w14:textId="26D4E005" w:rsidR="00C7029F" w:rsidRPr="00372B43" w:rsidRDefault="00C7029F" w:rsidP="00C7029F">
      <w:pPr>
        <w:jc w:val="center"/>
        <w:rPr>
          <w:b/>
          <w:bCs/>
          <w:i/>
          <w:iCs/>
          <w:color w:val="074F6A" w:themeColor="accent4" w:themeShade="80"/>
          <w:sz w:val="40"/>
          <w:szCs w:val="40"/>
        </w:rPr>
      </w:pPr>
      <w:r>
        <w:rPr>
          <w:b/>
          <w:bCs/>
          <w:sz w:val="28"/>
          <w:szCs w:val="28"/>
        </w:rPr>
        <w:fldChar w:fldCharType="begin"/>
      </w:r>
      <w:r>
        <w:rPr>
          <w:b/>
          <w:bCs/>
          <w:sz w:val="28"/>
          <w:szCs w:val="28"/>
        </w:rPr>
        <w:instrText>HYPERLINK "https://www.ocmsolution.com/enterprise-change-management-software/"</w:instrText>
      </w:r>
      <w:r>
        <w:rPr>
          <w:b/>
          <w:bCs/>
          <w:sz w:val="28"/>
          <w:szCs w:val="28"/>
        </w:rPr>
      </w:r>
      <w:r>
        <w:rPr>
          <w:b/>
          <w:bCs/>
          <w:sz w:val="28"/>
          <w:szCs w:val="28"/>
        </w:rPr>
        <w:fldChar w:fldCharType="separate"/>
      </w:r>
      <w:r w:rsidRPr="00372B43">
        <w:rPr>
          <w:rStyle w:val="Hyperlink"/>
          <w:b/>
          <w:bCs/>
          <w:sz w:val="28"/>
          <w:szCs w:val="28"/>
        </w:rPr>
        <w:t xml:space="preserve">Get Your </w:t>
      </w:r>
      <w:r>
        <w:rPr>
          <w:rStyle w:val="Hyperlink"/>
          <w:b/>
          <w:bCs/>
          <w:sz w:val="28"/>
          <w:szCs w:val="28"/>
        </w:rPr>
        <w:t xml:space="preserve">OCM </w:t>
      </w:r>
      <w:r w:rsidRPr="00372B43">
        <w:rPr>
          <w:rStyle w:val="Hyperlink"/>
          <w:b/>
          <w:bCs/>
          <w:sz w:val="28"/>
          <w:szCs w:val="28"/>
        </w:rPr>
        <w:t>C</w:t>
      </w:r>
      <w:r>
        <w:rPr>
          <w:rStyle w:val="Hyperlink"/>
          <w:b/>
          <w:bCs/>
          <w:sz w:val="28"/>
          <w:szCs w:val="28"/>
        </w:rPr>
        <w:t xml:space="preserve">hange </w:t>
      </w:r>
      <w:r w:rsidRPr="00372B43">
        <w:rPr>
          <w:rStyle w:val="Hyperlink"/>
          <w:b/>
          <w:bCs/>
          <w:sz w:val="28"/>
          <w:szCs w:val="28"/>
        </w:rPr>
        <w:t>Management Software</w:t>
      </w:r>
      <w:r>
        <w:rPr>
          <w:b/>
          <w:bCs/>
          <w:sz w:val="28"/>
          <w:szCs w:val="28"/>
        </w:rPr>
        <w:fldChar w:fldCharType="end"/>
      </w:r>
      <w:r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br/>
      </w:r>
      <w:r w:rsidRPr="00372B43">
        <w:rPr>
          <w:i/>
          <w:iCs/>
        </w:rPr>
        <w:t>(Free Trial. No Credit Card Need</w:t>
      </w:r>
      <w:r w:rsidR="00C23013">
        <w:rPr>
          <w:i/>
          <w:iCs/>
        </w:rPr>
        <w:t>ed</w:t>
      </w:r>
      <w:r w:rsidRPr="00372B43">
        <w:rPr>
          <w:i/>
          <w:iCs/>
        </w:rPr>
        <w:t>)</w:t>
      </w:r>
    </w:p>
    <w:bookmarkEnd w:id="0"/>
    <w:p w14:paraId="03974775" w14:textId="77777777" w:rsidR="00293911" w:rsidRDefault="00000000" w:rsidP="0002148C">
      <w:pPr>
        <w:jc w:val="center"/>
      </w:pPr>
      <w:r>
        <w:pict w14:anchorId="1A86FD24">
          <v:rect id="_x0000_i1026" style="width:0;height:1.5pt" o:hralign="center" o:bullet="t" o:hrstd="t" o:hr="t" fillcolor="#a0a0a0" stroked="f"/>
        </w:pict>
      </w:r>
    </w:p>
    <w:p w14:paraId="71AA227E" w14:textId="65729366" w:rsidR="002709BE" w:rsidRDefault="001076A8" w:rsidP="002709BE">
      <w:pPr>
        <w:jc w:val="center"/>
        <w:rPr>
          <w:b/>
          <w:bCs/>
          <w:color w:val="074F6A" w:themeColor="accent4" w:themeShade="80"/>
          <w:sz w:val="56"/>
          <w:szCs w:val="56"/>
        </w:rPr>
      </w:pPr>
      <w:bookmarkStart w:id="1" w:name="_Hlk204579179"/>
      <w:r>
        <w:rPr>
          <w:b/>
          <w:bCs/>
          <w:color w:val="074F6A" w:themeColor="accent4" w:themeShade="80"/>
          <w:sz w:val="56"/>
          <w:szCs w:val="56"/>
        </w:rPr>
        <w:t xml:space="preserve">Organizational </w:t>
      </w:r>
      <w:r w:rsidR="00D43F4E">
        <w:rPr>
          <w:b/>
          <w:bCs/>
          <w:color w:val="074F6A" w:themeColor="accent4" w:themeShade="80"/>
          <w:sz w:val="56"/>
          <w:szCs w:val="56"/>
        </w:rPr>
        <w:t>C</w:t>
      </w:r>
      <w:r w:rsidR="00D43F4E" w:rsidRPr="00D43F4E">
        <w:rPr>
          <w:b/>
          <w:bCs/>
          <w:color w:val="074F6A" w:themeColor="accent4" w:themeShade="80"/>
          <w:sz w:val="56"/>
          <w:szCs w:val="56"/>
        </w:rPr>
        <w:t>hange Readiness Checklist</w:t>
      </w:r>
    </w:p>
    <w:bookmarkEnd w:id="1"/>
    <w:p w14:paraId="06E9DC1D" w14:textId="6A4F8FD2" w:rsidR="0002148C" w:rsidRDefault="00000000" w:rsidP="0002148C">
      <w:r>
        <w:pict w14:anchorId="0E944CB6">
          <v:rect id="_x0000_i1027" style="width:0;height:1.5pt" o:hralign="center" o:hrstd="t" o:hr="t" fillcolor="#a0a0a0" stroked="f"/>
        </w:pict>
      </w:r>
    </w:p>
    <w:p w14:paraId="2FFBEA45" w14:textId="77777777" w:rsidR="00D43F4E" w:rsidRPr="00D43F4E" w:rsidRDefault="00D43F4E" w:rsidP="00D43F4E">
      <w:pPr>
        <w:rPr>
          <w:sz w:val="32"/>
          <w:szCs w:val="32"/>
        </w:rPr>
      </w:pPr>
      <w:r w:rsidRPr="00D43F4E">
        <w:rPr>
          <w:sz w:val="32"/>
          <w:szCs w:val="32"/>
        </w:rPr>
        <w:t>This checklist provides a more detailed assessment of Change Readiness across leadership, employees, communication, resources, and organizational culture. Use it to identify strengths, weaknesses, and areas requiring targeted improvement before rolling out change initiatives.</w:t>
      </w:r>
    </w:p>
    <w:p w14:paraId="6E57130F" w14:textId="77777777" w:rsidR="00D43F4E" w:rsidRPr="00D43F4E" w:rsidRDefault="00D43F4E" w:rsidP="00D43F4E">
      <w:pPr>
        <w:pStyle w:val="Heading2"/>
        <w:rPr>
          <w:sz w:val="44"/>
          <w:szCs w:val="44"/>
        </w:rPr>
      </w:pPr>
      <w:r w:rsidRPr="00D43F4E">
        <w:rPr>
          <w:sz w:val="44"/>
          <w:szCs w:val="44"/>
        </w:rPr>
        <w:t>1. Leadership Alignment</w:t>
      </w:r>
    </w:p>
    <w:p w14:paraId="1D8316EB" w14:textId="77777777" w:rsidR="00D43F4E" w:rsidRPr="00D43F4E" w:rsidRDefault="00D43F4E" w:rsidP="00D43F4E">
      <w:pPr>
        <w:rPr>
          <w:sz w:val="32"/>
          <w:szCs w:val="32"/>
        </w:rPr>
      </w:pPr>
      <w:r w:rsidRPr="00D43F4E">
        <w:rPr>
          <w:sz w:val="32"/>
          <w:szCs w:val="32"/>
        </w:rPr>
        <w:t>☐ Are leaders united in their vision for change?</w:t>
      </w:r>
    </w:p>
    <w:p w14:paraId="49130193" w14:textId="77777777" w:rsidR="00D43F4E" w:rsidRPr="00D43F4E" w:rsidRDefault="00D43F4E" w:rsidP="00D43F4E">
      <w:pPr>
        <w:rPr>
          <w:sz w:val="32"/>
          <w:szCs w:val="32"/>
        </w:rPr>
      </w:pPr>
      <w:r w:rsidRPr="00D43F4E">
        <w:rPr>
          <w:sz w:val="32"/>
          <w:szCs w:val="32"/>
        </w:rPr>
        <w:t>☐ Do leaders consistently communicate the same message?</w:t>
      </w:r>
    </w:p>
    <w:p w14:paraId="793033D3" w14:textId="77777777" w:rsidR="00D43F4E" w:rsidRPr="00D43F4E" w:rsidRDefault="00D43F4E" w:rsidP="00D43F4E">
      <w:pPr>
        <w:rPr>
          <w:sz w:val="32"/>
          <w:szCs w:val="32"/>
        </w:rPr>
      </w:pPr>
      <w:r w:rsidRPr="00D43F4E">
        <w:rPr>
          <w:sz w:val="32"/>
          <w:szCs w:val="32"/>
        </w:rPr>
        <w:t>☐ Have leaders clearly defined success metrics for the change initiative?</w:t>
      </w:r>
    </w:p>
    <w:p w14:paraId="4941142C" w14:textId="77777777" w:rsidR="00D43F4E" w:rsidRPr="00D43F4E" w:rsidRDefault="00D43F4E" w:rsidP="00D43F4E">
      <w:pPr>
        <w:rPr>
          <w:sz w:val="32"/>
          <w:szCs w:val="32"/>
        </w:rPr>
      </w:pPr>
      <w:r w:rsidRPr="00D43F4E">
        <w:rPr>
          <w:sz w:val="32"/>
          <w:szCs w:val="32"/>
        </w:rPr>
        <w:t>☐ Are leaders modeling the behaviors they expect from employees?</w:t>
      </w:r>
    </w:p>
    <w:p w14:paraId="60AFB2D3" w14:textId="77777777" w:rsidR="00D43F4E" w:rsidRPr="00D43F4E" w:rsidRDefault="00D43F4E" w:rsidP="00D43F4E">
      <w:pPr>
        <w:rPr>
          <w:sz w:val="32"/>
          <w:szCs w:val="32"/>
        </w:rPr>
      </w:pPr>
      <w:r w:rsidRPr="00D43F4E">
        <w:rPr>
          <w:sz w:val="32"/>
          <w:szCs w:val="32"/>
        </w:rPr>
        <w:t>☐ Is there visible executive sponsorship backing the change?</w:t>
      </w:r>
    </w:p>
    <w:p w14:paraId="4F6C367F" w14:textId="77777777" w:rsidR="00D43F4E" w:rsidRPr="00D43F4E" w:rsidRDefault="00D43F4E" w:rsidP="00D43F4E">
      <w:pPr>
        <w:rPr>
          <w:sz w:val="32"/>
          <w:szCs w:val="32"/>
        </w:rPr>
      </w:pPr>
      <w:r w:rsidRPr="00D43F4E">
        <w:rPr>
          <w:sz w:val="32"/>
          <w:szCs w:val="32"/>
        </w:rPr>
        <w:t xml:space="preserve">☐ Have leaders been trained on how to lead through </w:t>
      </w:r>
      <w:proofErr w:type="gramStart"/>
      <w:r w:rsidRPr="00D43F4E">
        <w:rPr>
          <w:sz w:val="32"/>
          <w:szCs w:val="32"/>
        </w:rPr>
        <w:t>change?</w:t>
      </w:r>
      <w:proofErr w:type="gramEnd"/>
    </w:p>
    <w:p w14:paraId="05738AEB" w14:textId="77777777" w:rsidR="00D43F4E" w:rsidRPr="00D43F4E" w:rsidRDefault="00D43F4E" w:rsidP="00D43F4E">
      <w:pPr>
        <w:pStyle w:val="Heading2"/>
        <w:rPr>
          <w:sz w:val="44"/>
          <w:szCs w:val="44"/>
        </w:rPr>
      </w:pPr>
      <w:r w:rsidRPr="00D43F4E">
        <w:rPr>
          <w:sz w:val="44"/>
          <w:szCs w:val="44"/>
        </w:rPr>
        <w:t>2. Employee Sentiment</w:t>
      </w:r>
    </w:p>
    <w:p w14:paraId="3CA5189C" w14:textId="77777777" w:rsidR="00D43F4E" w:rsidRPr="00D43F4E" w:rsidRDefault="00D43F4E" w:rsidP="00D43F4E">
      <w:pPr>
        <w:rPr>
          <w:sz w:val="32"/>
          <w:szCs w:val="32"/>
        </w:rPr>
      </w:pPr>
      <w:r w:rsidRPr="00D43F4E">
        <w:rPr>
          <w:sz w:val="32"/>
          <w:szCs w:val="32"/>
        </w:rPr>
        <w:t>☐ Have employees been informed early about the change?</w:t>
      </w:r>
    </w:p>
    <w:p w14:paraId="24ADFE34" w14:textId="77777777" w:rsidR="00D43F4E" w:rsidRPr="00D43F4E" w:rsidRDefault="00D43F4E" w:rsidP="00D43F4E">
      <w:pPr>
        <w:rPr>
          <w:sz w:val="32"/>
          <w:szCs w:val="32"/>
        </w:rPr>
      </w:pPr>
      <w:r w:rsidRPr="00D43F4E">
        <w:rPr>
          <w:sz w:val="32"/>
          <w:szCs w:val="32"/>
        </w:rPr>
        <w:t xml:space="preserve">☐ Do employees understand why the change is </w:t>
      </w:r>
      <w:proofErr w:type="gramStart"/>
      <w:r w:rsidRPr="00D43F4E">
        <w:rPr>
          <w:sz w:val="32"/>
          <w:szCs w:val="32"/>
        </w:rPr>
        <w:t>happening?</w:t>
      </w:r>
      <w:proofErr w:type="gramEnd"/>
    </w:p>
    <w:p w14:paraId="41FDC916" w14:textId="77777777" w:rsidR="00D43F4E" w:rsidRPr="00D43F4E" w:rsidRDefault="00D43F4E" w:rsidP="00D43F4E">
      <w:pPr>
        <w:rPr>
          <w:sz w:val="32"/>
          <w:szCs w:val="32"/>
        </w:rPr>
      </w:pPr>
      <w:r w:rsidRPr="00D43F4E">
        <w:rPr>
          <w:sz w:val="32"/>
          <w:szCs w:val="32"/>
        </w:rPr>
        <w:lastRenderedPageBreak/>
        <w:t>☐ Have employees expressed willingness to adopt the change?</w:t>
      </w:r>
    </w:p>
    <w:p w14:paraId="401833AC" w14:textId="77777777" w:rsidR="00D43F4E" w:rsidRPr="00D43F4E" w:rsidRDefault="00D43F4E" w:rsidP="00D43F4E">
      <w:pPr>
        <w:rPr>
          <w:sz w:val="32"/>
          <w:szCs w:val="32"/>
        </w:rPr>
      </w:pPr>
      <w:r w:rsidRPr="00D43F4E">
        <w:rPr>
          <w:sz w:val="32"/>
          <w:szCs w:val="32"/>
        </w:rPr>
        <w:t>☐ Are there channels (e.g., surveys, focus groups) for employees to voice concerns?</w:t>
      </w:r>
    </w:p>
    <w:p w14:paraId="7B832FC9" w14:textId="77777777" w:rsidR="00D43F4E" w:rsidRPr="00D43F4E" w:rsidRDefault="00D43F4E" w:rsidP="00D43F4E">
      <w:pPr>
        <w:rPr>
          <w:sz w:val="32"/>
          <w:szCs w:val="32"/>
        </w:rPr>
      </w:pPr>
      <w:r w:rsidRPr="00D43F4E">
        <w:rPr>
          <w:sz w:val="32"/>
          <w:szCs w:val="32"/>
        </w:rPr>
        <w:t xml:space="preserve">☐ Are employees aware of how the change will impact their daily </w:t>
      </w:r>
      <w:proofErr w:type="gramStart"/>
      <w:r w:rsidRPr="00D43F4E">
        <w:rPr>
          <w:sz w:val="32"/>
          <w:szCs w:val="32"/>
        </w:rPr>
        <w:t>work?</w:t>
      </w:r>
      <w:proofErr w:type="gramEnd"/>
    </w:p>
    <w:p w14:paraId="72CD3E35" w14:textId="77777777" w:rsidR="00D43F4E" w:rsidRPr="00D43F4E" w:rsidRDefault="00D43F4E" w:rsidP="00D43F4E">
      <w:pPr>
        <w:rPr>
          <w:sz w:val="32"/>
          <w:szCs w:val="32"/>
        </w:rPr>
      </w:pPr>
      <w:r w:rsidRPr="00D43F4E">
        <w:rPr>
          <w:sz w:val="32"/>
          <w:szCs w:val="32"/>
        </w:rPr>
        <w:t>☐ Are employees motivated by incentives, recognition, or personal benefits tied to the change?</w:t>
      </w:r>
    </w:p>
    <w:p w14:paraId="46D871C3" w14:textId="77777777" w:rsidR="00D43F4E" w:rsidRPr="00D43F4E" w:rsidRDefault="00D43F4E" w:rsidP="00D43F4E">
      <w:pPr>
        <w:pStyle w:val="Heading2"/>
        <w:rPr>
          <w:sz w:val="44"/>
          <w:szCs w:val="44"/>
        </w:rPr>
      </w:pPr>
      <w:r w:rsidRPr="00D43F4E">
        <w:rPr>
          <w:sz w:val="44"/>
          <w:szCs w:val="44"/>
        </w:rPr>
        <w:t>3. Communication Effectiveness</w:t>
      </w:r>
    </w:p>
    <w:p w14:paraId="78911F14" w14:textId="77777777" w:rsidR="00D43F4E" w:rsidRPr="00D43F4E" w:rsidRDefault="00D43F4E" w:rsidP="00D43F4E">
      <w:pPr>
        <w:rPr>
          <w:sz w:val="32"/>
          <w:szCs w:val="32"/>
        </w:rPr>
      </w:pPr>
      <w:r w:rsidRPr="00D43F4E">
        <w:rPr>
          <w:sz w:val="32"/>
          <w:szCs w:val="32"/>
        </w:rPr>
        <w:t>☐ Is there a formal communication plan that outlines key messages and timing?</w:t>
      </w:r>
    </w:p>
    <w:p w14:paraId="726228EA" w14:textId="77777777" w:rsidR="00D43F4E" w:rsidRPr="00D43F4E" w:rsidRDefault="00D43F4E" w:rsidP="00D43F4E">
      <w:pPr>
        <w:rPr>
          <w:sz w:val="32"/>
          <w:szCs w:val="32"/>
        </w:rPr>
      </w:pPr>
      <w:r w:rsidRPr="00D43F4E">
        <w:rPr>
          <w:sz w:val="32"/>
          <w:szCs w:val="32"/>
        </w:rPr>
        <w:t>☐ Are multiple communication channels being used (emails, meetings, intranet, town halls)?</w:t>
      </w:r>
    </w:p>
    <w:p w14:paraId="3AC89384" w14:textId="77777777" w:rsidR="00D43F4E" w:rsidRPr="00D43F4E" w:rsidRDefault="00D43F4E" w:rsidP="00D43F4E">
      <w:pPr>
        <w:rPr>
          <w:sz w:val="32"/>
          <w:szCs w:val="32"/>
        </w:rPr>
      </w:pPr>
      <w:r w:rsidRPr="00D43F4E">
        <w:rPr>
          <w:sz w:val="32"/>
          <w:szCs w:val="32"/>
        </w:rPr>
        <w:t>☐ Do employees feel communications are transparent and trustworthy?</w:t>
      </w:r>
    </w:p>
    <w:p w14:paraId="3BD00831" w14:textId="77777777" w:rsidR="00D43F4E" w:rsidRPr="00D43F4E" w:rsidRDefault="00D43F4E" w:rsidP="00D43F4E">
      <w:pPr>
        <w:rPr>
          <w:sz w:val="32"/>
          <w:szCs w:val="32"/>
        </w:rPr>
      </w:pPr>
      <w:r w:rsidRPr="00D43F4E">
        <w:rPr>
          <w:sz w:val="32"/>
          <w:szCs w:val="32"/>
        </w:rPr>
        <w:t>☐ Is communication frequent enough to address uncertainty and reduce rumors?</w:t>
      </w:r>
    </w:p>
    <w:p w14:paraId="36D72674" w14:textId="77777777" w:rsidR="00D43F4E" w:rsidRPr="00D43F4E" w:rsidRDefault="00D43F4E" w:rsidP="00D43F4E">
      <w:pPr>
        <w:rPr>
          <w:sz w:val="32"/>
          <w:szCs w:val="32"/>
        </w:rPr>
      </w:pPr>
      <w:r w:rsidRPr="00D43F4E">
        <w:rPr>
          <w:sz w:val="32"/>
          <w:szCs w:val="32"/>
        </w:rPr>
        <w:t>☐ Do managers have the tools and talking points to cascade messages effectively?</w:t>
      </w:r>
    </w:p>
    <w:p w14:paraId="76EB0422" w14:textId="77777777" w:rsidR="00D43F4E" w:rsidRPr="00D43F4E" w:rsidRDefault="00D43F4E" w:rsidP="00D43F4E">
      <w:pPr>
        <w:rPr>
          <w:sz w:val="32"/>
          <w:szCs w:val="32"/>
        </w:rPr>
      </w:pPr>
      <w:r w:rsidRPr="00D43F4E">
        <w:rPr>
          <w:sz w:val="32"/>
          <w:szCs w:val="32"/>
        </w:rPr>
        <w:t>☐ Is feedback on communication gathered and acted upon?</w:t>
      </w:r>
    </w:p>
    <w:p w14:paraId="310A7DF2" w14:textId="77777777" w:rsidR="00D43F4E" w:rsidRPr="00D43F4E" w:rsidRDefault="00D43F4E" w:rsidP="00D43F4E">
      <w:pPr>
        <w:pStyle w:val="Heading2"/>
        <w:rPr>
          <w:sz w:val="44"/>
          <w:szCs w:val="44"/>
        </w:rPr>
      </w:pPr>
      <w:r w:rsidRPr="00D43F4E">
        <w:rPr>
          <w:sz w:val="44"/>
          <w:szCs w:val="44"/>
        </w:rPr>
        <w:t>4. Training &amp; Resources</w:t>
      </w:r>
    </w:p>
    <w:p w14:paraId="7A8E6E79" w14:textId="77777777" w:rsidR="00D43F4E" w:rsidRPr="00D43F4E" w:rsidRDefault="00D43F4E" w:rsidP="00D43F4E">
      <w:pPr>
        <w:rPr>
          <w:sz w:val="32"/>
          <w:szCs w:val="32"/>
        </w:rPr>
      </w:pPr>
      <w:r w:rsidRPr="00D43F4E">
        <w:rPr>
          <w:sz w:val="32"/>
          <w:szCs w:val="32"/>
        </w:rPr>
        <w:t>☐ Have skill gaps been identified before the change rollout?</w:t>
      </w:r>
    </w:p>
    <w:p w14:paraId="453115B0" w14:textId="77777777" w:rsidR="00D43F4E" w:rsidRPr="00D43F4E" w:rsidRDefault="00D43F4E" w:rsidP="00D43F4E">
      <w:pPr>
        <w:rPr>
          <w:sz w:val="32"/>
          <w:szCs w:val="32"/>
        </w:rPr>
      </w:pPr>
      <w:r w:rsidRPr="00D43F4E">
        <w:rPr>
          <w:sz w:val="32"/>
          <w:szCs w:val="32"/>
        </w:rPr>
        <w:t>☐ Is training customized for different roles and responsibilities?</w:t>
      </w:r>
    </w:p>
    <w:p w14:paraId="0719D2FD" w14:textId="77777777" w:rsidR="00D43F4E" w:rsidRPr="00D43F4E" w:rsidRDefault="00D43F4E" w:rsidP="00D43F4E">
      <w:pPr>
        <w:rPr>
          <w:sz w:val="32"/>
          <w:szCs w:val="32"/>
        </w:rPr>
      </w:pPr>
      <w:r w:rsidRPr="00D43F4E">
        <w:rPr>
          <w:sz w:val="32"/>
          <w:szCs w:val="32"/>
        </w:rPr>
        <w:t>☐ Are training sessions practical, hands-on, and easy to apply?</w:t>
      </w:r>
    </w:p>
    <w:p w14:paraId="04BFE36B" w14:textId="77777777" w:rsidR="00D43F4E" w:rsidRPr="00D43F4E" w:rsidRDefault="00D43F4E" w:rsidP="00D43F4E">
      <w:pPr>
        <w:rPr>
          <w:sz w:val="32"/>
          <w:szCs w:val="32"/>
        </w:rPr>
      </w:pPr>
      <w:r w:rsidRPr="00D43F4E">
        <w:rPr>
          <w:sz w:val="32"/>
          <w:szCs w:val="32"/>
        </w:rPr>
        <w:lastRenderedPageBreak/>
        <w:t>☐ Are resources (manuals, FAQs, job aids) readily accessible when needed?</w:t>
      </w:r>
    </w:p>
    <w:p w14:paraId="5084397E" w14:textId="77777777" w:rsidR="00D43F4E" w:rsidRPr="00D43F4E" w:rsidRDefault="00D43F4E" w:rsidP="00D43F4E">
      <w:pPr>
        <w:rPr>
          <w:sz w:val="32"/>
          <w:szCs w:val="32"/>
        </w:rPr>
      </w:pPr>
      <w:r w:rsidRPr="00D43F4E">
        <w:rPr>
          <w:sz w:val="32"/>
          <w:szCs w:val="32"/>
        </w:rPr>
        <w:t>☐ Is post-training support available (coaching, help desk, peer champions)?</w:t>
      </w:r>
    </w:p>
    <w:p w14:paraId="7B9E6465" w14:textId="77777777" w:rsidR="00D43F4E" w:rsidRPr="00D43F4E" w:rsidRDefault="00D43F4E" w:rsidP="00D43F4E">
      <w:pPr>
        <w:rPr>
          <w:sz w:val="32"/>
          <w:szCs w:val="32"/>
        </w:rPr>
      </w:pPr>
      <w:r w:rsidRPr="00D43F4E">
        <w:rPr>
          <w:sz w:val="32"/>
          <w:szCs w:val="32"/>
        </w:rPr>
        <w:t>☐ Are there mechanisms to measure training effectiveness and retention?</w:t>
      </w:r>
    </w:p>
    <w:p w14:paraId="067E7DCA" w14:textId="77777777" w:rsidR="00D43F4E" w:rsidRPr="00D43F4E" w:rsidRDefault="00D43F4E" w:rsidP="00D43F4E">
      <w:pPr>
        <w:pStyle w:val="Heading2"/>
        <w:rPr>
          <w:sz w:val="44"/>
          <w:szCs w:val="44"/>
        </w:rPr>
      </w:pPr>
      <w:r w:rsidRPr="00D43F4E">
        <w:rPr>
          <w:sz w:val="44"/>
          <w:szCs w:val="44"/>
        </w:rPr>
        <w:t>5. Organizational Culture &amp; Capacity</w:t>
      </w:r>
    </w:p>
    <w:p w14:paraId="3DAC750A" w14:textId="77777777" w:rsidR="00D43F4E" w:rsidRPr="00D43F4E" w:rsidRDefault="00D43F4E" w:rsidP="00D43F4E">
      <w:pPr>
        <w:rPr>
          <w:sz w:val="32"/>
          <w:szCs w:val="32"/>
        </w:rPr>
      </w:pPr>
      <w:r w:rsidRPr="00D43F4E">
        <w:rPr>
          <w:sz w:val="32"/>
          <w:szCs w:val="32"/>
        </w:rPr>
        <w:t>☐ Does the organizational culture embrace agility, learning, and innovation?</w:t>
      </w:r>
    </w:p>
    <w:p w14:paraId="1C12E57D" w14:textId="77777777" w:rsidR="00D43F4E" w:rsidRPr="00D43F4E" w:rsidRDefault="00D43F4E" w:rsidP="00D43F4E">
      <w:pPr>
        <w:rPr>
          <w:sz w:val="32"/>
          <w:szCs w:val="32"/>
        </w:rPr>
      </w:pPr>
      <w:r w:rsidRPr="00D43F4E">
        <w:rPr>
          <w:sz w:val="32"/>
          <w:szCs w:val="32"/>
        </w:rPr>
        <w:t>☐ Is there evidence of previous successful change adoption?</w:t>
      </w:r>
    </w:p>
    <w:p w14:paraId="1BFAB29F" w14:textId="77777777" w:rsidR="00D43F4E" w:rsidRPr="00D43F4E" w:rsidRDefault="00D43F4E" w:rsidP="00D43F4E">
      <w:pPr>
        <w:rPr>
          <w:sz w:val="32"/>
          <w:szCs w:val="32"/>
        </w:rPr>
      </w:pPr>
      <w:r w:rsidRPr="00D43F4E">
        <w:rPr>
          <w:sz w:val="32"/>
          <w:szCs w:val="32"/>
        </w:rPr>
        <w:t xml:space="preserve">☐ Are there signs of </w:t>
      </w:r>
      <w:proofErr w:type="gramStart"/>
      <w:r w:rsidRPr="00D43F4E">
        <w:rPr>
          <w:sz w:val="32"/>
          <w:szCs w:val="32"/>
        </w:rPr>
        <w:t>change</w:t>
      </w:r>
      <w:proofErr w:type="gramEnd"/>
      <w:r w:rsidRPr="00D43F4E">
        <w:rPr>
          <w:sz w:val="32"/>
          <w:szCs w:val="32"/>
        </w:rPr>
        <w:t xml:space="preserve"> fatigue among employees?</w:t>
      </w:r>
    </w:p>
    <w:p w14:paraId="7BA338CD" w14:textId="77777777" w:rsidR="00D43F4E" w:rsidRPr="00D43F4E" w:rsidRDefault="00D43F4E" w:rsidP="00D43F4E">
      <w:pPr>
        <w:rPr>
          <w:sz w:val="32"/>
          <w:szCs w:val="32"/>
        </w:rPr>
      </w:pPr>
      <w:r w:rsidRPr="00D43F4E">
        <w:rPr>
          <w:sz w:val="32"/>
          <w:szCs w:val="32"/>
        </w:rPr>
        <w:t>☐ Are current workloads and priorities manageable, or are employees overloaded?</w:t>
      </w:r>
    </w:p>
    <w:p w14:paraId="3FC715C5" w14:textId="77777777" w:rsidR="00D43F4E" w:rsidRPr="00D43F4E" w:rsidRDefault="00D43F4E" w:rsidP="00D43F4E">
      <w:pPr>
        <w:rPr>
          <w:sz w:val="32"/>
          <w:szCs w:val="32"/>
        </w:rPr>
      </w:pPr>
      <w:r w:rsidRPr="00D43F4E">
        <w:rPr>
          <w:sz w:val="32"/>
          <w:szCs w:val="32"/>
        </w:rPr>
        <w:t>☐ Does the reward system encourage adoption of new processes?</w:t>
      </w:r>
    </w:p>
    <w:p w14:paraId="54597C0D" w14:textId="745175BE" w:rsidR="000A6500" w:rsidRPr="00D43F4E" w:rsidRDefault="00D43F4E" w:rsidP="00D43F4E">
      <w:pPr>
        <w:rPr>
          <w:sz w:val="32"/>
          <w:szCs w:val="32"/>
        </w:rPr>
      </w:pPr>
      <w:r w:rsidRPr="00D43F4E">
        <w:rPr>
          <w:sz w:val="32"/>
          <w:szCs w:val="32"/>
        </w:rPr>
        <w:t>☐ Are managers equipped to reinforce cultural alignment during the change?</w:t>
      </w:r>
    </w:p>
    <w:p w14:paraId="25A675A4" w14:textId="77777777" w:rsidR="005465F9" w:rsidRDefault="00000000" w:rsidP="0002148C">
      <w:pPr>
        <w:jc w:val="center"/>
        <w:rPr>
          <w:sz w:val="32"/>
          <w:szCs w:val="32"/>
        </w:rPr>
      </w:pPr>
      <w:r>
        <w:pict w14:anchorId="5D7C35DB">
          <v:rect id="_x0000_i1028" style="width:0;height:1.5pt" o:hralign="center" o:bullet="t" o:hrstd="t" o:hr="t" fillcolor="#a0a0a0" stroked="f"/>
        </w:pict>
      </w:r>
      <w:r w:rsidR="0002148C" w:rsidRPr="000A6500">
        <w:rPr>
          <w:sz w:val="32"/>
          <w:szCs w:val="32"/>
        </w:rPr>
        <w:t xml:space="preserve">View our website for more helpful guides: </w:t>
      </w:r>
    </w:p>
    <w:p w14:paraId="526D75C9" w14:textId="6F71BE23" w:rsidR="005465F9" w:rsidRPr="005465F9" w:rsidRDefault="005465F9" w:rsidP="0002148C">
      <w:pPr>
        <w:jc w:val="center"/>
        <w:rPr>
          <w:sz w:val="32"/>
          <w:szCs w:val="32"/>
        </w:rPr>
      </w:pPr>
      <w:hyperlink r:id="rId6" w:history="1">
        <w:r w:rsidRPr="005465F9">
          <w:rPr>
            <w:rStyle w:val="Hyperlink"/>
            <w:sz w:val="32"/>
            <w:szCs w:val="32"/>
          </w:rPr>
          <w:t>https://www.ocmsolution.com/</w:t>
        </w:r>
      </w:hyperlink>
      <w:r w:rsidRPr="005465F9">
        <w:rPr>
          <w:sz w:val="32"/>
          <w:szCs w:val="32"/>
        </w:rPr>
        <w:t xml:space="preserve"> </w:t>
      </w:r>
    </w:p>
    <w:p w14:paraId="7EBE01A1" w14:textId="60036F6D" w:rsidR="0002148C" w:rsidRPr="000A6500" w:rsidRDefault="0002148C" w:rsidP="0002148C">
      <w:pPr>
        <w:jc w:val="center"/>
        <w:rPr>
          <w:sz w:val="32"/>
          <w:szCs w:val="32"/>
        </w:rPr>
      </w:pPr>
      <w:hyperlink r:id="rId7" w:history="1"/>
      <w:r w:rsidR="00000000">
        <w:pict w14:anchorId="62F5B291">
          <v:rect id="_x0000_i1029" style="width:0;height:1.5pt" o:hralign="center" o:hrstd="t" o:hr="t" fillcolor="#a0a0a0" stroked="f"/>
        </w:pict>
      </w:r>
    </w:p>
    <w:p w14:paraId="4E24524A" w14:textId="77777777" w:rsidR="00081DBA" w:rsidRDefault="00081DBA"/>
    <w:sectPr w:rsidR="00081D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42" style="width:0;height:1.5pt" o:hralign="center" o:bullet="t" o:hrstd="t" o:hr="t" fillcolor="#a0a0a0" stroked="f"/>
    </w:pict>
  </w:numPicBullet>
  <w:abstractNum w:abstractNumId="0" w15:restartNumberingAfterBreak="0">
    <w:nsid w:val="145A7630"/>
    <w:multiLevelType w:val="multilevel"/>
    <w:tmpl w:val="BD3070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EF5341"/>
    <w:multiLevelType w:val="multilevel"/>
    <w:tmpl w:val="6E646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485A47"/>
    <w:multiLevelType w:val="multilevel"/>
    <w:tmpl w:val="3FBED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AE37C4E"/>
    <w:multiLevelType w:val="multilevel"/>
    <w:tmpl w:val="0908F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1BF738A"/>
    <w:multiLevelType w:val="multilevel"/>
    <w:tmpl w:val="8A38E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4B402B3"/>
    <w:multiLevelType w:val="multilevel"/>
    <w:tmpl w:val="6D8C13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7D6152A"/>
    <w:multiLevelType w:val="multilevel"/>
    <w:tmpl w:val="1E5898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B415244"/>
    <w:multiLevelType w:val="multilevel"/>
    <w:tmpl w:val="8864C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0B5044E"/>
    <w:multiLevelType w:val="multilevel"/>
    <w:tmpl w:val="88989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1A61124"/>
    <w:multiLevelType w:val="multilevel"/>
    <w:tmpl w:val="A5227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835386D"/>
    <w:multiLevelType w:val="multilevel"/>
    <w:tmpl w:val="D6B094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F7A1D66"/>
    <w:multiLevelType w:val="multilevel"/>
    <w:tmpl w:val="2CCAD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93039378">
    <w:abstractNumId w:val="11"/>
  </w:num>
  <w:num w:numId="2" w16cid:durableId="1084032365">
    <w:abstractNumId w:val="1"/>
  </w:num>
  <w:num w:numId="3" w16cid:durableId="1213806683">
    <w:abstractNumId w:val="9"/>
  </w:num>
  <w:num w:numId="4" w16cid:durableId="1172917730">
    <w:abstractNumId w:val="4"/>
  </w:num>
  <w:num w:numId="5" w16cid:durableId="110130525">
    <w:abstractNumId w:val="3"/>
  </w:num>
  <w:num w:numId="6" w16cid:durableId="1543709641">
    <w:abstractNumId w:val="8"/>
  </w:num>
  <w:num w:numId="7" w16cid:durableId="98138955">
    <w:abstractNumId w:val="0"/>
  </w:num>
  <w:num w:numId="8" w16cid:durableId="461463887">
    <w:abstractNumId w:val="7"/>
  </w:num>
  <w:num w:numId="9" w16cid:durableId="456029052">
    <w:abstractNumId w:val="10"/>
  </w:num>
  <w:num w:numId="10" w16cid:durableId="1410080464">
    <w:abstractNumId w:val="2"/>
  </w:num>
  <w:num w:numId="11" w16cid:durableId="1020624332">
    <w:abstractNumId w:val="6"/>
  </w:num>
  <w:num w:numId="12" w16cid:durableId="57019260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EwNTU1NzEwNzYyM7dQ0lEKTi0uzszPAykwrAUAuLFZniwAAAA="/>
  </w:docVars>
  <w:rsids>
    <w:rsidRoot w:val="00755C62"/>
    <w:rsid w:val="0002148C"/>
    <w:rsid w:val="00081DBA"/>
    <w:rsid w:val="00093C1D"/>
    <w:rsid w:val="000A6500"/>
    <w:rsid w:val="000C775F"/>
    <w:rsid w:val="001076A8"/>
    <w:rsid w:val="001E68B4"/>
    <w:rsid w:val="002709BE"/>
    <w:rsid w:val="00293911"/>
    <w:rsid w:val="00324A2A"/>
    <w:rsid w:val="00364FCF"/>
    <w:rsid w:val="004C4822"/>
    <w:rsid w:val="005465F9"/>
    <w:rsid w:val="005B0450"/>
    <w:rsid w:val="00755C62"/>
    <w:rsid w:val="00835733"/>
    <w:rsid w:val="008E4049"/>
    <w:rsid w:val="00A979BF"/>
    <w:rsid w:val="00AE35D3"/>
    <w:rsid w:val="00C23013"/>
    <w:rsid w:val="00C7029F"/>
    <w:rsid w:val="00C9648C"/>
    <w:rsid w:val="00CE2172"/>
    <w:rsid w:val="00D43F4E"/>
    <w:rsid w:val="00E13AFA"/>
    <w:rsid w:val="00E27C1F"/>
    <w:rsid w:val="00F212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7CF2D0"/>
  <w15:chartTrackingRefBased/>
  <w15:docId w15:val="{EA1F4A98-5495-4083-A46A-06211414C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148C"/>
  </w:style>
  <w:style w:type="paragraph" w:styleId="Heading1">
    <w:name w:val="heading 1"/>
    <w:basedOn w:val="Normal"/>
    <w:next w:val="Normal"/>
    <w:link w:val="Heading1Char"/>
    <w:uiPriority w:val="9"/>
    <w:qFormat/>
    <w:rsid w:val="00755C6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55C6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55C6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55C6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5C6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55C6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55C6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55C6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55C6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5C6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55C6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55C6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55C6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55C6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55C6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55C6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55C6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55C6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55C6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55C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55C6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55C6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55C6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55C6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55C6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55C6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55C6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55C6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55C62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02148C"/>
    <w:rPr>
      <w:color w:val="0000FF"/>
      <w:u w:val="single"/>
    </w:rPr>
  </w:style>
  <w:style w:type="table" w:styleId="TableGrid">
    <w:name w:val="Table Grid"/>
    <w:basedOn w:val="TableNormal"/>
    <w:uiPriority w:val="59"/>
    <w:rsid w:val="000A6500"/>
    <w:pPr>
      <w:spacing w:after="0" w:line="240" w:lineRule="auto"/>
    </w:pPr>
    <w:rPr>
      <w:rFonts w:eastAsia="MS Mincho"/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465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socialworkportal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ocmsolution.com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24</Words>
  <Characters>2423</Characters>
  <Application>Microsoft Office Word</Application>
  <DocSecurity>0</DocSecurity>
  <Lines>20</Lines>
  <Paragraphs>5</Paragraphs>
  <ScaleCrop>false</ScaleCrop>
  <Company/>
  <LinksUpToDate>false</LinksUpToDate>
  <CharactersWithSpaces>2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riodion, Ogbe (Contractor)</dc:creator>
  <cp:keywords/>
  <dc:description/>
  <cp:lastModifiedBy>Ogbe Airiodion</cp:lastModifiedBy>
  <cp:revision>3</cp:revision>
  <dcterms:created xsi:type="dcterms:W3CDTF">2025-08-18T17:40:00Z</dcterms:created>
  <dcterms:modified xsi:type="dcterms:W3CDTF">2025-08-18T17:40:00Z</dcterms:modified>
</cp:coreProperties>
</file>